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498" w:rsidRDefault="00F03498" w:rsidP="00B51B6F">
      <w:pPr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</w:pPr>
    </w:p>
    <w:tbl>
      <w:tblPr>
        <w:tblStyle w:val="a5"/>
        <w:tblpPr w:leftFromText="180" w:rightFromText="180" w:vertAnchor="page" w:horzAnchor="page" w:tblpX="1148" w:tblpY="1451"/>
        <w:tblW w:w="9743" w:type="dxa"/>
        <w:tblLook w:val="04A0" w:firstRow="1" w:lastRow="0" w:firstColumn="1" w:lastColumn="0" w:noHBand="0" w:noVBand="1"/>
      </w:tblPr>
      <w:tblGrid>
        <w:gridCol w:w="2376"/>
        <w:gridCol w:w="2580"/>
        <w:gridCol w:w="2210"/>
        <w:gridCol w:w="2577"/>
      </w:tblGrid>
      <w:tr w:rsidR="00F03498" w:rsidRPr="00D844DC">
        <w:trPr>
          <w:trHeight w:val="223"/>
        </w:trPr>
        <w:tc>
          <w:tcPr>
            <w:tcW w:w="9743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bottom"/>
          </w:tcPr>
          <w:p w:rsidR="00EE0F39" w:rsidRPr="00315B63" w:rsidRDefault="00EE0F39" w:rsidP="00EE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</w:pP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“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中安缘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——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庆祝中安建交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40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周年暨构建人类命运共同体理念提出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10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周年</w:t>
            </w: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”</w:t>
            </w:r>
          </w:p>
          <w:p w:rsidR="00326B77" w:rsidRDefault="00EE0F39" w:rsidP="00EE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</w:pPr>
            <w:r w:rsidRPr="00315B63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主题摄影比赛报名表</w:t>
            </w:r>
          </w:p>
          <w:p w:rsidR="00A018A5" w:rsidRPr="00D844DC" w:rsidRDefault="006C640E" w:rsidP="00EE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</w:pPr>
            <w:proofErr w:type="spellStart"/>
            <w:r w:rsidRPr="00D844DC">
              <w:rPr>
                <w:rFonts w:ascii="Times New Roman" w:hAnsi="Times New Roman" w:cs="Times New Roman" w:hint="eastAsia"/>
                <w:b/>
                <w:bCs/>
                <w:color w:val="333333"/>
                <w:sz w:val="24"/>
                <w:szCs w:val="24"/>
                <w:lang w:val="en-US"/>
              </w:rPr>
              <w:t>Ficha</w:t>
            </w:r>
            <w:proofErr w:type="spellEnd"/>
            <w:r w:rsidR="0062501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</w:t>
            </w:r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de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Inscriçã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para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o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Concurs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de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Foto</w:t>
            </w:r>
            <w:r w:rsidR="005157CE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s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 #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>ChinAnGood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lang w:val="en-US"/>
              </w:rPr>
              <w:t xml:space="preserve">, </w:t>
            </w:r>
          </w:p>
          <w:p w:rsidR="005450AC" w:rsidRPr="00D844DC" w:rsidRDefault="00A73108" w:rsidP="005450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</w:pPr>
            <w:r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Para a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celebraçã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d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40.º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aniversári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do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estabelecimento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de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relações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</w:t>
            </w:r>
            <w:proofErr w:type="spellStart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diplomáticas</w:t>
            </w:r>
            <w:proofErr w:type="spellEnd"/>
            <w:r w:rsidR="00A018A5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 xml:space="preserve"> </w:t>
            </w:r>
            <w:r w:rsidR="005450AC" w:rsidRPr="00D844DC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en-US"/>
              </w:rPr>
              <w:t>China-Angola e</w:t>
            </w:r>
          </w:p>
          <w:p w:rsidR="00A018A5" w:rsidRPr="00A018A5" w:rsidRDefault="00A018A5" w:rsidP="005450AC">
            <w:pPr>
              <w:spacing w:after="0" w:line="240" w:lineRule="auto"/>
              <w:jc w:val="center"/>
              <w:rPr>
                <w:rFonts w:ascii="Times New Roman" w:eastAsia="黑体" w:hAnsi="Times New Roman" w:cs="Times New Roman"/>
                <w:b/>
                <w:bCs/>
                <w:sz w:val="24"/>
                <w:szCs w:val="24"/>
                <w:lang w:val="pt-PT"/>
              </w:rPr>
            </w:pPr>
            <w:r w:rsidRPr="00A73108">
              <w:rPr>
                <w:rFonts w:ascii="Times New Roman" w:hAnsi="Times New Roman" w:cs="Times New Roman"/>
                <w:b/>
                <w:bCs/>
                <w:color w:val="333333"/>
                <w:sz w:val="20"/>
                <w:szCs w:val="24"/>
                <w:lang w:val="pt-PT"/>
              </w:rPr>
              <w:t>do 10.º aniversário da proposta da construção da comunidade de futuro compartilhado para a humanidade</w:t>
            </w:r>
          </w:p>
        </w:tc>
      </w:tr>
      <w:tr w:rsidR="00F03498" w:rsidTr="00326B77">
        <w:trPr>
          <w:trHeight w:val="191"/>
        </w:trPr>
        <w:tc>
          <w:tcPr>
            <w:tcW w:w="2376" w:type="dxa"/>
            <w:tcBorders>
              <w:left w:val="double" w:sz="4" w:space="0" w:color="auto"/>
            </w:tcBorders>
            <w:vAlign w:val="center"/>
          </w:tcPr>
          <w:p w:rsidR="00F03498" w:rsidRPr="007A6291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者姓名</w:t>
            </w:r>
          </w:p>
          <w:p w:rsidR="00A018A5" w:rsidRPr="00A018A5" w:rsidRDefault="00A018A5" w:rsidP="001D5ADF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7A6291">
              <w:rPr>
                <w:rFonts w:ascii="Times New Roman" w:eastAsia="仿宋" w:hAnsi="Times New Roman" w:cs="Times New Roman" w:hint="eastAsia"/>
                <w:sz w:val="24"/>
                <w:szCs w:val="24"/>
                <w:lang w:val="pt-PT"/>
              </w:rPr>
              <w:t>Nome</w:t>
            </w:r>
            <w:r w:rsidRPr="007A6291"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 xml:space="preserve"> do </w:t>
            </w:r>
            <w:r w:rsidR="001D5ADF" w:rsidRPr="007A6291"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 xml:space="preserve"> Participante</w:t>
            </w:r>
          </w:p>
        </w:tc>
        <w:tc>
          <w:tcPr>
            <w:tcW w:w="2580" w:type="dxa"/>
            <w:vAlign w:val="center"/>
          </w:tcPr>
          <w:p w:rsidR="00F03498" w:rsidRPr="007A6291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</w:tc>
        <w:tc>
          <w:tcPr>
            <w:tcW w:w="2210" w:type="dxa"/>
            <w:vAlign w:val="center"/>
          </w:tcPr>
          <w:p w:rsidR="00F03498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者所属单位</w:t>
            </w:r>
          </w:p>
          <w:p w:rsidR="00A018A5" w:rsidRPr="00A018A5" w:rsidRDefault="00A018A5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Entidade Patronal</w:t>
            </w:r>
          </w:p>
        </w:tc>
        <w:tc>
          <w:tcPr>
            <w:tcW w:w="2577" w:type="dxa"/>
            <w:tcBorders>
              <w:right w:val="double" w:sz="4" w:space="0" w:color="auto"/>
            </w:tcBorders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F03498" w:rsidTr="00326B77">
        <w:trPr>
          <w:trHeight w:val="191"/>
        </w:trPr>
        <w:tc>
          <w:tcPr>
            <w:tcW w:w="2376" w:type="dxa"/>
            <w:tcBorders>
              <w:left w:val="double" w:sz="4" w:space="0" w:color="auto"/>
            </w:tcBorders>
            <w:vAlign w:val="center"/>
          </w:tcPr>
          <w:p w:rsidR="00F03498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者手机号</w:t>
            </w:r>
          </w:p>
          <w:p w:rsidR="00A018A5" w:rsidRPr="00A018A5" w:rsidRDefault="00A018A5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Telemóvel</w:t>
            </w:r>
          </w:p>
        </w:tc>
        <w:tc>
          <w:tcPr>
            <w:tcW w:w="2580" w:type="dxa"/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 w:rsidR="00F03498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邮箱</w:t>
            </w: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/</w:t>
            </w: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微信号</w:t>
            </w:r>
          </w:p>
          <w:p w:rsidR="00A018A5" w:rsidRPr="00A018A5" w:rsidRDefault="00A018A5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Email/W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  <w:lang w:val="pt-PT"/>
              </w:rPr>
              <w:t>echat ID</w:t>
            </w:r>
          </w:p>
        </w:tc>
        <w:tc>
          <w:tcPr>
            <w:tcW w:w="2577" w:type="dxa"/>
            <w:tcBorders>
              <w:right w:val="double" w:sz="4" w:space="0" w:color="auto"/>
            </w:tcBorders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F03498" w:rsidRPr="00065ADA" w:rsidTr="00326B77">
        <w:trPr>
          <w:trHeight w:val="119"/>
        </w:trPr>
        <w:tc>
          <w:tcPr>
            <w:tcW w:w="2376" w:type="dxa"/>
            <w:tcBorders>
              <w:left w:val="double" w:sz="4" w:space="0" w:color="auto"/>
            </w:tcBorders>
            <w:vAlign w:val="center"/>
          </w:tcPr>
          <w:p w:rsidR="00F03498" w:rsidRPr="00315B63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品主题</w:t>
            </w:r>
          </w:p>
          <w:p w:rsidR="00065ADA" w:rsidRPr="00315B63" w:rsidRDefault="00065ADA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Tema</w:t>
            </w:r>
            <w:proofErr w:type="spellEnd"/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 xml:space="preserve"> da </w:t>
            </w:r>
            <w:proofErr w:type="spellStart"/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Foto</w:t>
            </w:r>
            <w:proofErr w:type="spellEnd"/>
          </w:p>
        </w:tc>
        <w:tc>
          <w:tcPr>
            <w:tcW w:w="2580" w:type="dxa"/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 w:rsidR="00F03498" w:rsidRPr="00315B63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品标题</w:t>
            </w:r>
          </w:p>
          <w:p w:rsidR="00065ADA" w:rsidRPr="00315B63" w:rsidRDefault="00065ADA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Títuto da Foto</w:t>
            </w:r>
          </w:p>
        </w:tc>
        <w:tc>
          <w:tcPr>
            <w:tcW w:w="2577" w:type="dxa"/>
            <w:tcBorders>
              <w:right w:val="double" w:sz="4" w:space="0" w:color="auto"/>
            </w:tcBorders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</w:tc>
      </w:tr>
      <w:tr w:rsidR="00F03498" w:rsidTr="00326B77">
        <w:trPr>
          <w:trHeight w:val="119"/>
        </w:trPr>
        <w:tc>
          <w:tcPr>
            <w:tcW w:w="2376" w:type="dxa"/>
            <w:tcBorders>
              <w:left w:val="double" w:sz="4" w:space="0" w:color="auto"/>
            </w:tcBorders>
            <w:vAlign w:val="center"/>
          </w:tcPr>
          <w:p w:rsidR="00F03498" w:rsidRPr="00315B63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拍摄日期</w:t>
            </w:r>
          </w:p>
          <w:p w:rsidR="00065ADA" w:rsidRPr="00315B63" w:rsidRDefault="00065ADA" w:rsidP="00A018A5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 xml:space="preserve">Data </w:t>
            </w:r>
            <w:r w:rsidR="00A018A5"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da Foto</w:t>
            </w:r>
          </w:p>
        </w:tc>
        <w:tc>
          <w:tcPr>
            <w:tcW w:w="2580" w:type="dxa"/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  <w:tc>
          <w:tcPr>
            <w:tcW w:w="2210" w:type="dxa"/>
            <w:vAlign w:val="center"/>
          </w:tcPr>
          <w:p w:rsidR="00F03498" w:rsidRDefault="00326B77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拍摄地点</w:t>
            </w:r>
          </w:p>
          <w:p w:rsidR="00A018A5" w:rsidRPr="00A018A5" w:rsidRDefault="00A018A5" w:rsidP="00A018A5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Local da Foto</w:t>
            </w:r>
          </w:p>
        </w:tc>
        <w:tc>
          <w:tcPr>
            <w:tcW w:w="2577" w:type="dxa"/>
            <w:tcBorders>
              <w:right w:val="double" w:sz="4" w:space="0" w:color="auto"/>
            </w:tcBorders>
            <w:vAlign w:val="center"/>
          </w:tcPr>
          <w:p w:rsidR="00F03498" w:rsidRPr="00315B63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</w:p>
        </w:tc>
      </w:tr>
      <w:tr w:rsidR="00F03498" w:rsidRPr="00D844DC" w:rsidTr="00326B77">
        <w:trPr>
          <w:trHeight w:val="119"/>
        </w:trPr>
        <w:tc>
          <w:tcPr>
            <w:tcW w:w="2376" w:type="dxa"/>
            <w:tcBorders>
              <w:left w:val="double" w:sz="4" w:space="0" w:color="auto"/>
            </w:tcBorders>
            <w:vAlign w:val="center"/>
          </w:tcPr>
          <w:p w:rsidR="00A018A5" w:rsidRDefault="00326B77" w:rsidP="00A018A5">
            <w:pPr>
              <w:spacing w:after="0" w:line="24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作品内容和背景（</w:t>
            </w: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100</w:t>
            </w:r>
            <w:r w:rsidRPr="00315B63">
              <w:rPr>
                <w:rFonts w:ascii="Times New Roman" w:eastAsia="仿宋" w:hAnsi="Times New Roman" w:cs="Times New Roman"/>
                <w:sz w:val="24"/>
                <w:szCs w:val="24"/>
              </w:rPr>
              <w:t>字以内）</w:t>
            </w:r>
          </w:p>
          <w:p w:rsidR="00A018A5" w:rsidRDefault="00A018A5" w:rsidP="00A018A5">
            <w:pPr>
              <w:spacing w:after="0" w:line="24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  <w:t>Descrição sobre a foto</w:t>
            </w:r>
          </w:p>
          <w:p w:rsidR="00A018A5" w:rsidRPr="00A018A5" w:rsidRDefault="00A018A5" w:rsidP="00A018A5">
            <w:pPr>
              <w:spacing w:after="0" w:line="240" w:lineRule="auto"/>
              <w:jc w:val="center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  <w:r w:rsidRPr="00A018A5">
              <w:rPr>
                <w:rFonts w:ascii="Times New Roman" w:eastAsia="仿宋" w:hAnsi="Times New Roman" w:cs="Times New Roman"/>
                <w:szCs w:val="24"/>
                <w:lang w:val="pt-PT"/>
              </w:rPr>
              <w:t>(menos de 100 palavras)</w:t>
            </w:r>
          </w:p>
        </w:tc>
        <w:tc>
          <w:tcPr>
            <w:tcW w:w="7367" w:type="dxa"/>
            <w:gridSpan w:val="3"/>
            <w:tcBorders>
              <w:right w:val="double" w:sz="4" w:space="0" w:color="auto"/>
            </w:tcBorders>
            <w:vAlign w:val="center"/>
          </w:tcPr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  <w:p w:rsidR="00F03498" w:rsidRPr="00A018A5" w:rsidRDefault="00F03498">
            <w:pPr>
              <w:spacing w:after="0" w:line="240" w:lineRule="auto"/>
              <w:rPr>
                <w:rFonts w:ascii="Times New Roman" w:eastAsia="仿宋" w:hAnsi="Times New Roman" w:cs="Times New Roman"/>
                <w:sz w:val="24"/>
                <w:szCs w:val="24"/>
                <w:lang w:val="pt-PT"/>
              </w:rPr>
            </w:pPr>
          </w:p>
        </w:tc>
      </w:tr>
    </w:tbl>
    <w:p w:rsidR="00F03498" w:rsidRPr="007A6291" w:rsidRDefault="00EE0F39" w:rsidP="00B51B6F">
      <w:pPr>
        <w:pStyle w:val="a7"/>
        <w:ind w:left="360" w:firstLineChars="150" w:firstLine="330"/>
        <w:rPr>
          <w:rFonts w:ascii="Times New Roman" w:eastAsia="仿宋" w:hAnsi="Times New Roman" w:cs="Times New Roman"/>
          <w:szCs w:val="24"/>
        </w:rPr>
      </w:pPr>
      <w:r w:rsidRPr="00D844DC">
        <w:rPr>
          <w:rFonts w:ascii="Times New Roman" w:eastAsia="仿宋" w:hAnsi="Times New Roman" w:cs="Times New Roman"/>
          <w:szCs w:val="24"/>
          <w:lang w:val="pt-PT"/>
        </w:rPr>
        <w:t>*</w:t>
      </w:r>
      <w:r w:rsidRPr="007A6291">
        <w:rPr>
          <w:rFonts w:ascii="Times New Roman" w:eastAsia="仿宋" w:hAnsi="Times New Roman" w:cs="Times New Roman"/>
          <w:szCs w:val="24"/>
        </w:rPr>
        <w:t>参赛者请于即日起至</w:t>
      </w:r>
      <w:r w:rsidRPr="00D844DC">
        <w:rPr>
          <w:rFonts w:ascii="Times New Roman" w:eastAsia="仿宋" w:hAnsi="Times New Roman" w:cs="Times New Roman"/>
          <w:szCs w:val="24"/>
          <w:lang w:val="pt-PT"/>
        </w:rPr>
        <w:t>2023</w:t>
      </w:r>
      <w:r w:rsidRPr="007A6291">
        <w:rPr>
          <w:rFonts w:ascii="Times New Roman" w:eastAsia="仿宋" w:hAnsi="Times New Roman" w:cs="Times New Roman"/>
          <w:szCs w:val="24"/>
        </w:rPr>
        <w:t>年</w:t>
      </w:r>
      <w:r w:rsidRPr="00D844DC">
        <w:rPr>
          <w:rFonts w:ascii="Times New Roman" w:eastAsia="仿宋" w:hAnsi="Times New Roman" w:cs="Times New Roman"/>
          <w:szCs w:val="24"/>
          <w:lang w:val="pt-PT"/>
        </w:rPr>
        <w:t>11</w:t>
      </w:r>
      <w:r w:rsidRPr="007A6291">
        <w:rPr>
          <w:rFonts w:ascii="Times New Roman" w:eastAsia="仿宋" w:hAnsi="Times New Roman" w:cs="Times New Roman"/>
          <w:szCs w:val="24"/>
        </w:rPr>
        <w:t>月</w:t>
      </w:r>
      <w:r w:rsidRPr="00D844DC">
        <w:rPr>
          <w:rFonts w:ascii="Times New Roman" w:eastAsia="仿宋" w:hAnsi="Times New Roman" w:cs="Times New Roman"/>
          <w:szCs w:val="24"/>
          <w:lang w:val="pt-PT"/>
        </w:rPr>
        <w:t>10</w:t>
      </w:r>
      <w:r w:rsidRPr="007A6291">
        <w:rPr>
          <w:rFonts w:ascii="Times New Roman" w:eastAsia="仿宋" w:hAnsi="Times New Roman" w:cs="Times New Roman"/>
          <w:szCs w:val="24"/>
        </w:rPr>
        <w:t>日前</w:t>
      </w:r>
      <w:r w:rsidRPr="00D844DC">
        <w:rPr>
          <w:rFonts w:ascii="Times New Roman" w:eastAsia="仿宋" w:hAnsi="Times New Roman" w:cs="Times New Roman"/>
          <w:szCs w:val="24"/>
          <w:lang w:val="pt-PT"/>
        </w:rPr>
        <w:t>，</w:t>
      </w:r>
      <w:r w:rsidRPr="007A6291">
        <w:rPr>
          <w:rFonts w:ascii="Times New Roman" w:eastAsia="仿宋" w:hAnsi="Times New Roman" w:cs="Times New Roman"/>
          <w:szCs w:val="24"/>
        </w:rPr>
        <w:t>发送参赛摄影作品及对应报名表压缩打包文件至使馆指定邮箱</w:t>
      </w:r>
      <w:r w:rsidRPr="00D844DC">
        <w:rPr>
          <w:rFonts w:ascii="Times New Roman" w:eastAsia="仿宋" w:hAnsi="Times New Roman" w:cs="Times New Roman"/>
          <w:szCs w:val="24"/>
          <w:lang w:val="pt-PT"/>
        </w:rPr>
        <w:t>chinangood</w:t>
      </w:r>
      <w:r w:rsidR="00D844DC" w:rsidRPr="00D844DC">
        <w:rPr>
          <w:rFonts w:ascii="Times New Roman" w:eastAsia="仿宋" w:hAnsi="Times New Roman" w:cs="Times New Roman" w:hint="eastAsia"/>
          <w:szCs w:val="24"/>
          <w:lang w:val="pt-PT"/>
        </w:rPr>
        <w:t>1983</w:t>
      </w:r>
      <w:bookmarkStart w:id="0" w:name="_GoBack"/>
      <w:bookmarkEnd w:id="0"/>
      <w:r w:rsidRPr="00D844DC">
        <w:rPr>
          <w:rFonts w:ascii="Times New Roman" w:eastAsia="仿宋" w:hAnsi="Times New Roman" w:cs="Times New Roman"/>
          <w:szCs w:val="24"/>
          <w:lang w:val="pt-PT"/>
        </w:rPr>
        <w:t>@gmail.com</w:t>
      </w:r>
      <w:r w:rsidRPr="007A6291">
        <w:rPr>
          <w:rFonts w:ascii="Times New Roman" w:eastAsia="仿宋" w:hAnsi="Times New Roman" w:cs="Times New Roman"/>
          <w:szCs w:val="24"/>
        </w:rPr>
        <w:t>。邮件标题格式为</w:t>
      </w:r>
      <w:r w:rsidRPr="007A6291">
        <w:rPr>
          <w:rFonts w:ascii="Times New Roman" w:eastAsia="仿宋" w:hAnsi="Times New Roman" w:cs="Times New Roman"/>
          <w:szCs w:val="24"/>
        </w:rPr>
        <w:t>“</w:t>
      </w:r>
      <w:r w:rsidRPr="007A6291">
        <w:rPr>
          <w:rFonts w:ascii="Times New Roman" w:eastAsia="仿宋" w:hAnsi="Times New Roman" w:cs="Times New Roman"/>
          <w:szCs w:val="24"/>
        </w:rPr>
        <w:t>参赛者姓名</w:t>
      </w:r>
      <w:r w:rsidRPr="007A6291">
        <w:rPr>
          <w:rFonts w:ascii="Times New Roman" w:eastAsia="仿宋" w:hAnsi="Times New Roman" w:cs="Times New Roman"/>
          <w:szCs w:val="24"/>
        </w:rPr>
        <w:t>-</w:t>
      </w:r>
      <w:r w:rsidRPr="007A6291">
        <w:rPr>
          <w:rFonts w:ascii="Times New Roman" w:eastAsia="仿宋" w:hAnsi="Times New Roman" w:cs="Times New Roman"/>
          <w:szCs w:val="24"/>
        </w:rPr>
        <w:t>参赛作品标题</w:t>
      </w:r>
      <w:r w:rsidRPr="007A6291">
        <w:rPr>
          <w:rFonts w:ascii="Times New Roman" w:eastAsia="仿宋" w:hAnsi="Times New Roman" w:cs="Times New Roman"/>
          <w:szCs w:val="24"/>
        </w:rPr>
        <w:t>”</w:t>
      </w:r>
      <w:r w:rsidRPr="007A6291">
        <w:rPr>
          <w:rFonts w:ascii="Times New Roman" w:eastAsia="仿宋" w:hAnsi="Times New Roman" w:cs="Times New Roman"/>
          <w:szCs w:val="24"/>
        </w:rPr>
        <w:t>。</w:t>
      </w:r>
    </w:p>
    <w:p w:rsidR="007A6291" w:rsidRPr="007A6291" w:rsidRDefault="007A6291" w:rsidP="007A6291">
      <w:pPr>
        <w:pStyle w:val="a7"/>
        <w:ind w:left="360" w:firstLineChars="150" w:firstLine="330"/>
        <w:rPr>
          <w:rFonts w:ascii="Times New Roman" w:eastAsia="仿宋" w:hAnsi="Times New Roman" w:cs="Times New Roman"/>
          <w:szCs w:val="24"/>
          <w:lang w:val="pt-PT"/>
        </w:rPr>
      </w:pPr>
      <w:r w:rsidRPr="007A6291">
        <w:rPr>
          <w:rFonts w:ascii="Times New Roman" w:eastAsia="仿宋" w:hAnsi="Times New Roman" w:cs="Times New Roman"/>
          <w:szCs w:val="24"/>
          <w:lang w:val="pt-PT"/>
        </w:rPr>
        <w:t xml:space="preserve">*Os concorrentes devem enviar as fotos a concurso </w:t>
      </w:r>
      <w:r w:rsidR="006C640E">
        <w:rPr>
          <w:rFonts w:ascii="Times New Roman" w:eastAsia="仿宋" w:hAnsi="Times New Roman" w:cs="Times New Roman" w:hint="eastAsia"/>
          <w:szCs w:val="24"/>
          <w:lang w:val="pt-PT"/>
        </w:rPr>
        <w:t>acompanhadas de fichas</w:t>
      </w:r>
      <w:r w:rsidR="006C640E">
        <w:rPr>
          <w:rFonts w:ascii="Times New Roman" w:eastAsia="仿宋" w:hAnsi="Times New Roman" w:cs="Times New Roman"/>
          <w:szCs w:val="24"/>
          <w:lang w:val="pt-PT"/>
        </w:rPr>
        <w:t xml:space="preserve"> de</w:t>
      </w:r>
      <w:r w:rsidR="00625015">
        <w:rPr>
          <w:rFonts w:ascii="Times New Roman" w:eastAsia="仿宋" w:hAnsi="Times New Roman" w:cs="Times New Roman" w:hint="eastAsia"/>
          <w:szCs w:val="24"/>
          <w:lang w:val="pt-PT"/>
        </w:rPr>
        <w:t xml:space="preserve"> inscri</w:t>
      </w:r>
      <w:r w:rsidR="00625015">
        <w:rPr>
          <w:rFonts w:ascii="Times New Roman" w:eastAsia="仿宋" w:hAnsi="Times New Roman" w:cs="Times New Roman"/>
          <w:szCs w:val="24"/>
          <w:lang w:val="pt-PT"/>
        </w:rPr>
        <w:t>ção</w:t>
      </w:r>
      <w:r w:rsidR="006C640E">
        <w:rPr>
          <w:rFonts w:ascii="Times New Roman" w:eastAsia="仿宋" w:hAnsi="Times New Roman" w:cs="Times New Roman"/>
          <w:szCs w:val="24"/>
          <w:lang w:val="pt-PT"/>
        </w:rPr>
        <w:t xml:space="preserve"> preenchid</w:t>
      </w:r>
      <w:r w:rsidR="006C640E">
        <w:rPr>
          <w:rFonts w:ascii="Times New Roman" w:eastAsia="仿宋" w:hAnsi="Times New Roman" w:cs="Times New Roman" w:hint="eastAsia"/>
          <w:szCs w:val="24"/>
          <w:lang w:val="pt-PT"/>
        </w:rPr>
        <w:t>a</w:t>
      </w:r>
      <w:r>
        <w:rPr>
          <w:rFonts w:ascii="Times New Roman" w:eastAsia="仿宋" w:hAnsi="Times New Roman" w:cs="Times New Roman"/>
          <w:szCs w:val="24"/>
          <w:lang w:val="pt-PT"/>
        </w:rPr>
        <w:t xml:space="preserve">s </w:t>
      </w:r>
      <w:r w:rsidRPr="007A6291">
        <w:rPr>
          <w:rFonts w:ascii="Times New Roman" w:eastAsia="仿宋" w:hAnsi="Times New Roman" w:cs="Times New Roman"/>
          <w:szCs w:val="24"/>
          <w:lang w:val="pt-PT"/>
        </w:rPr>
        <w:t xml:space="preserve">por email para </w:t>
      </w:r>
      <w:hyperlink r:id="rId9" w:history="1">
        <w:r w:rsidRPr="007A6291">
          <w:rPr>
            <w:rStyle w:val="a6"/>
            <w:rFonts w:ascii="Times New Roman" w:eastAsia="仿宋" w:hAnsi="Times New Roman" w:cs="Times New Roman"/>
            <w:color w:val="auto"/>
            <w:szCs w:val="24"/>
            <w:lang w:val="pt-PT"/>
          </w:rPr>
          <w:t>chinangood1983@gmail.com</w:t>
        </w:r>
      </w:hyperlink>
      <w:r w:rsidRPr="007A6291">
        <w:rPr>
          <w:rFonts w:ascii="Times New Roman" w:eastAsia="仿宋" w:hAnsi="Times New Roman" w:cs="Times New Roman"/>
          <w:szCs w:val="24"/>
          <w:lang w:val="pt-PT"/>
        </w:rPr>
        <w:t>, antes do dia 10 de Novembro de 2023.  O título de email deve ter o formato como "Nome do participante - Título da foto a concurso".</w:t>
      </w:r>
    </w:p>
    <w:sectPr w:rsidR="007A6291" w:rsidRPr="007A6291">
      <w:type w:val="continuous"/>
      <w:pgSz w:w="11907" w:h="16840"/>
      <w:pgMar w:top="1440" w:right="1077" w:bottom="1440" w:left="1077" w:header="851" w:footer="992" w:gutter="0"/>
      <w:cols w:space="708"/>
      <w:docGrid w:type="lines" w:linePitch="33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4F5C" w:rsidRDefault="00594F5C">
      <w:pPr>
        <w:spacing w:line="240" w:lineRule="auto"/>
      </w:pPr>
      <w:r>
        <w:separator/>
      </w:r>
    </w:p>
  </w:endnote>
  <w:endnote w:type="continuationSeparator" w:id="0">
    <w:p w:rsidR="00594F5C" w:rsidRDefault="00594F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微软雅黑"/>
    <w:charset w:val="86"/>
    <w:family w:val="auto"/>
    <w:pitch w:val="default"/>
    <w:sig w:usb0="00000000" w:usb1="00000000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4F5C" w:rsidRDefault="00594F5C">
      <w:pPr>
        <w:spacing w:after="0"/>
      </w:pPr>
      <w:r>
        <w:separator/>
      </w:r>
    </w:p>
  </w:footnote>
  <w:footnote w:type="continuationSeparator" w:id="0">
    <w:p w:rsidR="00594F5C" w:rsidRDefault="00594F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7B1602"/>
    <w:multiLevelType w:val="multilevel"/>
    <w:tmpl w:val="6B7B1602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20"/>
  <w:drawingGridHorizontalSpacing w:val="110"/>
  <w:drawingGridVerticalSpacing w:val="168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M2trSwNDMzNTBU0lEKTi0uzszPAykwqwUA0qC37iwAAAA="/>
    <w:docVar w:name="commondata" w:val="eyJoZGlkIjoiNDYwNDEzMjE2MmYzYjNhMzc4ZGFiZjAzOGFhZTJkZDcifQ=="/>
  </w:docVars>
  <w:rsids>
    <w:rsidRoot w:val="0024192D"/>
    <w:rsid w:val="00030405"/>
    <w:rsid w:val="000350A9"/>
    <w:rsid w:val="00065ADA"/>
    <w:rsid w:val="0007649F"/>
    <w:rsid w:val="000F7589"/>
    <w:rsid w:val="001251E3"/>
    <w:rsid w:val="00157602"/>
    <w:rsid w:val="001D5ADF"/>
    <w:rsid w:val="001F3922"/>
    <w:rsid w:val="00201FC3"/>
    <w:rsid w:val="00237456"/>
    <w:rsid w:val="002403F4"/>
    <w:rsid w:val="0024192D"/>
    <w:rsid w:val="00264208"/>
    <w:rsid w:val="002B158F"/>
    <w:rsid w:val="00315B63"/>
    <w:rsid w:val="0032310A"/>
    <w:rsid w:val="00326B77"/>
    <w:rsid w:val="003915E7"/>
    <w:rsid w:val="003E2550"/>
    <w:rsid w:val="00447E26"/>
    <w:rsid w:val="004500DA"/>
    <w:rsid w:val="0047033C"/>
    <w:rsid w:val="004E105F"/>
    <w:rsid w:val="005154AA"/>
    <w:rsid w:val="005157CE"/>
    <w:rsid w:val="0052365E"/>
    <w:rsid w:val="005450AC"/>
    <w:rsid w:val="00550FDE"/>
    <w:rsid w:val="00594555"/>
    <w:rsid w:val="00594F5C"/>
    <w:rsid w:val="005B515C"/>
    <w:rsid w:val="005E4A70"/>
    <w:rsid w:val="00625015"/>
    <w:rsid w:val="006333B7"/>
    <w:rsid w:val="006361B0"/>
    <w:rsid w:val="0064348D"/>
    <w:rsid w:val="006677DF"/>
    <w:rsid w:val="006C1AE2"/>
    <w:rsid w:val="006C640E"/>
    <w:rsid w:val="007128DC"/>
    <w:rsid w:val="00724829"/>
    <w:rsid w:val="007446B4"/>
    <w:rsid w:val="007A6291"/>
    <w:rsid w:val="007B4827"/>
    <w:rsid w:val="007C7553"/>
    <w:rsid w:val="007F1D13"/>
    <w:rsid w:val="00807021"/>
    <w:rsid w:val="00850BB1"/>
    <w:rsid w:val="00877FAB"/>
    <w:rsid w:val="008C4B1C"/>
    <w:rsid w:val="008D4DDD"/>
    <w:rsid w:val="00917C2A"/>
    <w:rsid w:val="00950BCF"/>
    <w:rsid w:val="009C48C9"/>
    <w:rsid w:val="00A018A5"/>
    <w:rsid w:val="00A06422"/>
    <w:rsid w:val="00A10C95"/>
    <w:rsid w:val="00A172AD"/>
    <w:rsid w:val="00A227A4"/>
    <w:rsid w:val="00A36368"/>
    <w:rsid w:val="00A65F63"/>
    <w:rsid w:val="00A73108"/>
    <w:rsid w:val="00AA59FC"/>
    <w:rsid w:val="00AB0DCB"/>
    <w:rsid w:val="00AE0192"/>
    <w:rsid w:val="00B0664E"/>
    <w:rsid w:val="00B22E79"/>
    <w:rsid w:val="00B51B6F"/>
    <w:rsid w:val="00B962AD"/>
    <w:rsid w:val="00BB646F"/>
    <w:rsid w:val="00BE1417"/>
    <w:rsid w:val="00C26EFA"/>
    <w:rsid w:val="00C27362"/>
    <w:rsid w:val="00C35439"/>
    <w:rsid w:val="00C5251D"/>
    <w:rsid w:val="00C73549"/>
    <w:rsid w:val="00C81A2C"/>
    <w:rsid w:val="00CF068B"/>
    <w:rsid w:val="00D07D26"/>
    <w:rsid w:val="00D23E76"/>
    <w:rsid w:val="00D33F56"/>
    <w:rsid w:val="00D844DC"/>
    <w:rsid w:val="00DA2987"/>
    <w:rsid w:val="00DC282C"/>
    <w:rsid w:val="00E702A6"/>
    <w:rsid w:val="00EC7B7C"/>
    <w:rsid w:val="00ED0446"/>
    <w:rsid w:val="00EE042D"/>
    <w:rsid w:val="00EE0F39"/>
    <w:rsid w:val="00EF631B"/>
    <w:rsid w:val="00F03498"/>
    <w:rsid w:val="00FB2959"/>
    <w:rsid w:val="247A0A61"/>
    <w:rsid w:val="455A3D56"/>
    <w:rsid w:val="5C733DDA"/>
    <w:rsid w:val="72F7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5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Char0">
    <w:name w:val="页眉 Char"/>
    <w:basedOn w:val="a0"/>
    <w:link w:val="a4"/>
    <w:uiPriority w:val="99"/>
    <w:qFormat/>
  </w:style>
  <w:style w:type="character" w:customStyle="1" w:styleId="Char">
    <w:name w:val="页脚 Char"/>
    <w:basedOn w:val="a0"/>
    <w:link w:val="a3"/>
    <w:uiPriority w:val="99"/>
    <w:qFormat/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5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Char0">
    <w:name w:val="页眉 Char"/>
    <w:basedOn w:val="a0"/>
    <w:link w:val="a4"/>
    <w:uiPriority w:val="99"/>
    <w:qFormat/>
  </w:style>
  <w:style w:type="character" w:customStyle="1" w:styleId="Char">
    <w:name w:val="页脚 Char"/>
    <w:basedOn w:val="a0"/>
    <w:link w:val="a3"/>
    <w:uiPriority w:val="99"/>
    <w:qFormat/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83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chinangood1983@gmai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04EF2-2F25-4AA2-9566-0E6E6F8DC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 ql</dc:creator>
  <cp:lastModifiedBy>ShiYongRen</cp:lastModifiedBy>
  <cp:revision>16</cp:revision>
  <cp:lastPrinted>2023-10-09T08:18:00Z</cp:lastPrinted>
  <dcterms:created xsi:type="dcterms:W3CDTF">2023-10-04T19:45:00Z</dcterms:created>
  <dcterms:modified xsi:type="dcterms:W3CDTF">2023-10-3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288194BB2AF4363BEEC67D4AD8346CA_13</vt:lpwstr>
  </property>
</Properties>
</file>